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23_26</w:t>
      </w:r>
    </w:p>
    <w:bookmarkStart w:id="21" w:name="loading-data-and-cleaning"/>
    <w:p>
      <w:pPr>
        <w:pStyle w:val="Heading1"/>
      </w:pPr>
      <w:r>
        <w:t xml:space="preserve">loading data and cleaning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4.0.0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  <w:r>
        <w:br/>
      </w: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  <w:r>
        <w:br/>
      </w:r>
      <w:r>
        <w:br/>
      </w:r>
      <w:r>
        <w:br/>
      </w:r>
      <w:r>
        <w:rPr>
          <w:rStyle w:val="VerbatimChar"/>
        </w:rPr>
        <w:t xml:space="preserve">here() starts at C:/Users/Lenovo/OneDrive/Desktop/Malawi_PPT_Project/PPT_Content_development</w:t>
      </w:r>
      <w:r>
        <w:br/>
      </w:r>
      <w:r>
        <w:br/>
      </w:r>
      <w:r>
        <w:rPr>
          <w:rStyle w:val="VerbatimChar"/>
        </w:rPr>
        <w:t xml:space="preserve">New names:</w:t>
      </w:r>
    </w:p>
    <w:bookmarkStart w:id="20" w:name="X13fba3adb0e259952265c316a996e898dc63422"/>
    <w:p>
      <w:pPr>
        <w:pStyle w:val="Heading2"/>
      </w:pPr>
      <w:r>
        <w:t xml:space="preserve">Table 23 Receive or report health information using mobile phone or app</w:t>
      </w:r>
    </w:p>
    <w:p>
      <w:pPr>
        <w:pStyle w:val="SourceCode"/>
      </w:pPr>
      <w:r>
        <w:rPr>
          <w:rStyle w:val="VerbatimChar"/>
        </w:rPr>
        <w:t xml:space="preserve">Warning: Using an external vector in selections was deprecated in tidyselect 1.1.0.</w:t>
      </w:r>
      <w:r>
        <w:br/>
      </w:r>
      <w:r>
        <w:rPr>
          <w:rStyle w:val="VerbatimChar"/>
        </w:rPr>
        <w:t xml:space="preserve">ℹ Please use `all_of()` or `any_of()` instead.</w:t>
      </w:r>
      <w:r>
        <w:br/>
      </w:r>
      <w:r>
        <w:rPr>
          <w:rStyle w:val="VerbatimChar"/>
        </w:rPr>
        <w:t xml:space="preserve">  # Was:</w:t>
      </w:r>
      <w:r>
        <w:br/>
      </w:r>
      <w:r>
        <w:rPr>
          <w:rStyle w:val="VerbatimChar"/>
        </w:rPr>
        <w:t xml:space="preserve">  data %&gt;% select(demo_v)</w:t>
      </w:r>
      <w:r>
        <w:br/>
      </w:r>
      <w:r>
        <w:br/>
      </w:r>
      <w:r>
        <w:rPr>
          <w:rStyle w:val="VerbatimChar"/>
        </w:rPr>
        <w:t xml:space="preserve">  # Now:</w:t>
      </w:r>
      <w:r>
        <w:br/>
      </w:r>
      <w:r>
        <w:rPr>
          <w:rStyle w:val="VerbatimChar"/>
        </w:rPr>
        <w:t xml:space="preserve">  data %&gt;% select(all_of(demo_v))</w:t>
      </w:r>
      <w:r>
        <w:br/>
      </w:r>
      <w:r>
        <w:br/>
      </w:r>
      <w:r>
        <w:rPr>
          <w:rStyle w:val="VerbatimChar"/>
        </w:rPr>
        <w:t xml:space="preserve">See &lt;https://tidyselect.r-lib.org/reference/faq-external-vector.html&gt;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8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8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1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%, 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, 3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%, 4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3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%, 6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%, 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%, 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%, 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2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%, 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, 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, 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4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, 5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%, 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%, 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0"/>
    <w:bookmarkEnd w:id="21"/>
    <w:bookmarkStart w:id="27" w:name="prefered-methods-of-reporting-."/>
    <w:p>
      <w:pPr>
        <w:pStyle w:val="Heading1"/>
      </w:pPr>
      <w:r>
        <w:t xml:space="preserve">prefered methods of reporting .</w:t>
      </w:r>
    </w:p>
    <w:p>
      <w:pPr>
        <w:pStyle w:val="SourceCode"/>
      </w:pPr>
      <w:r>
        <w:rPr>
          <w:rStyle w:val="NormalTok"/>
        </w:rPr>
        <w:t xml:space="preserve">ppt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mo_v, rece_repo_aler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ce_repo_aler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rece_repo_aler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gen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age_group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edu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loca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istric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)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default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± {sd}"</w:t>
      </w:r>
      <w:r>
        <w:rPr>
          <w:rStyle w:val="NormalTok"/>
        </w:rPr>
        <w:t xml:space="preserve"> )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Preferred Methods of Reporting health information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dd_c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fmt_fu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style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style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following errors were returned during `modify_fmt_fun()`:</w:t>
      </w:r>
      <w:r>
        <w:br/>
      </w:r>
      <w:r>
        <w:rPr>
          <w:rStyle w:val="VerbatimChar"/>
        </w:rPr>
        <w:t xml:space="preserve">✖ For variable `edu` (`rece_repo_alert`) and "estimate", "p.value", "conf.low",</w:t>
      </w:r>
      <w:r>
        <w:br/>
      </w:r>
      <w:r>
        <w:rPr>
          <w:rStyle w:val="VerbatimChar"/>
        </w:rPr>
        <w:t xml:space="preserve">  and "conf.high" statistics: FEXACT[f3xact()] error: hash key 1e+10 &gt; INT_MAX,</w:t>
      </w:r>
      <w:r>
        <w:br/>
      </w:r>
      <w:r>
        <w:rPr>
          <w:rStyle w:val="VerbatimChar"/>
        </w:rPr>
        <w:t xml:space="preserve">  kyy=465, it[i (= nco = 5)]= 0. Rather set 'simulate.p.value=TRUE'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mmunity health work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n-pers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obile app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hone c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m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%, 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%, 8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9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%, 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%, 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, 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%, 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%, 8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%, 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%, 7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, 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%, 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, 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%, 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, 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%, 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%, 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%, 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%, 5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, 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%, 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%, 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%, 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%, 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%, 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%, 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9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, 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, 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, 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, 7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%, 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%, 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%, 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%, 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%, 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%, 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Start w:id="22" w:name="table-23."/>
    <w:p>
      <w:pPr>
        <w:pStyle w:val="Heading2"/>
      </w:pPr>
      <w:r>
        <w:t xml:space="preserve">Table 23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gital health Surveillance work well in community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gital health Surveillance work well in community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07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%, 8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4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, 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3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%, 7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6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%, 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9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, 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, 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2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%, 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%, 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%, 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0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%, 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%, 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, 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%, 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2"/>
    <w:bookmarkStart w:id="23" w:name="table-26."/>
    <w:p>
      <w:pPr>
        <w:pStyle w:val="Heading2"/>
      </w:pPr>
      <w:r>
        <w:t xml:space="preserve">Table 26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9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%, 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, 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%, 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%, 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, 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%, 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%, 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5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%, 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, 5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%, 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9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%, 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%, 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%, 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%, 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%, 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3"/>
    <w:bookmarkStart w:id="24" w:name="table-24."/>
    <w:p>
      <w:pPr>
        <w:pStyle w:val="Heading2"/>
      </w:pPr>
      <w:r>
        <w:t xml:space="preserve">Table 24.</w:t>
      </w:r>
    </w:p>
    <w:p>
      <w:pPr>
        <w:pStyle w:val="SourceCode"/>
      </w:pPr>
      <w:r>
        <w:rPr>
          <w:rStyle w:val="VerbatimChar"/>
        </w:rPr>
        <w:t xml:space="preserve">The following errors were returned during `modify_fmt_fun()`:</w:t>
      </w:r>
      <w:r>
        <w:br/>
      </w:r>
      <w:r>
        <w:rPr>
          <w:rStyle w:val="VerbatimChar"/>
        </w:rPr>
        <w:t xml:space="preserve">✖ For variable `edu` (`frequency_to_access`) and "estimate", "p.value",</w:t>
      </w:r>
      <w:r>
        <w:br/>
      </w:r>
      <w:r>
        <w:rPr>
          <w:rStyle w:val="VerbatimChar"/>
        </w:rPr>
        <w:t xml:space="preserve">  "conf.low", and "conf.high" statistics: FEXACT error 6.  LDKEY=615 is too</w:t>
      </w:r>
      <w:r>
        <w:br/>
      </w:r>
      <w:r>
        <w:rPr>
          <w:rStyle w:val="VerbatimChar"/>
        </w:rPr>
        <w:t xml:space="preserve">  small for this problem, (ii := key2[itp=228] = 1637475855, ldstp=18450) Try</w:t>
      </w:r>
      <w:r>
        <w:br/>
      </w:r>
      <w:r>
        <w:rPr>
          <w:rStyle w:val="VerbatimChar"/>
        </w:rPr>
        <w:t xml:space="preserve">  increasing the size of the workspace and possibly 'mult'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onthl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ev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arel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eekl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, 3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, 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, 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%, 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4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%, 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%, 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, 3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%, 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%, 5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%, 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%, 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%, 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, 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%, 7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%, 5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%, 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5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%, 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%, 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%, 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%, 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, 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%, 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4"/>
    <w:bookmarkStart w:id="25" w:name="table-25."/>
    <w:p>
      <w:pPr>
        <w:pStyle w:val="Heading2"/>
      </w:pPr>
      <w:r>
        <w:t xml:space="preserve">Table 25.</w:t>
      </w:r>
    </w:p>
    <w:p>
      <w:pPr>
        <w:pStyle w:val="SourceCode"/>
      </w:pPr>
      <w:r>
        <w:rPr>
          <w:rStyle w:val="VerbatimChar"/>
        </w:rPr>
        <w:t xml:space="preserve">The following errors were returned during `add_p()`:</w:t>
      </w:r>
      <w:r>
        <w:br/>
      </w:r>
      <w:r>
        <w:rPr>
          <w:rStyle w:val="VerbatimChar"/>
        </w:rPr>
        <w:t xml:space="preserve">✖ For variable `age_group2` (`motivation`) and "estimate", "p.value",</w:t>
      </w:r>
      <w:r>
        <w:br/>
      </w:r>
      <w:r>
        <w:rPr>
          <w:rStyle w:val="VerbatimChar"/>
        </w:rPr>
        <w:t xml:space="preserve">  "conf.low", and "conf.high" statistics: FEXACT error 6.  LDKEY=609 is too</w:t>
      </w:r>
      <w:r>
        <w:br/>
      </w:r>
      <w:r>
        <w:rPr>
          <w:rStyle w:val="VerbatimChar"/>
        </w:rPr>
        <w:t xml:space="preserve">  small for this problem, (ii := key2[itp=279] = 124219217, ldstp=18270) Try</w:t>
      </w:r>
      <w:r>
        <w:br/>
      </w:r>
      <w:r>
        <w:rPr>
          <w:rStyle w:val="VerbatimChar"/>
        </w:rPr>
        <w:t xml:space="preserve">  increasing the size of the workspace and possibly 'mult'</w:t>
      </w:r>
      <w:r>
        <w:br/>
      </w:r>
      <w:r>
        <w:rPr>
          <w:rStyle w:val="VerbatimChar"/>
        </w:rPr>
        <w:t xml:space="preserve">✖ For variable `district` (`motivation`) and "estimate", "p.value", "conf.low",</w:t>
      </w:r>
      <w:r>
        <w:br/>
      </w:r>
      <w:r>
        <w:rPr>
          <w:rStyle w:val="VerbatimChar"/>
        </w:rPr>
        <w:t xml:space="preserve">  and "conf.high" statistics: FEXACT error 5. The hash table key cannot be</w:t>
      </w:r>
      <w:r>
        <w:br/>
      </w:r>
      <w:r>
        <w:rPr>
          <w:rStyle w:val="VerbatimChar"/>
        </w:rPr>
        <w:t xml:space="preserve">  computed because the largest key is larger than the largest representable</w:t>
      </w:r>
      <w:r>
        <w:br/>
      </w:r>
      <w:r>
        <w:rPr>
          <w:rStyle w:val="VerbatimChar"/>
        </w:rPr>
        <w:t xml:space="preserve">  int. The algorithm cannot proceed. Reduce the workspace, consider using</w:t>
      </w:r>
      <w:r>
        <w:br/>
      </w:r>
      <w:r>
        <w:rPr>
          <w:rStyle w:val="VerbatimChar"/>
        </w:rPr>
        <w:t xml:space="preserve">  'simulate.p.value=TRUE' or another algorithm.</w:t>
      </w:r>
      <w:r>
        <w:br/>
      </w:r>
      <w:r>
        <w:rPr>
          <w:rStyle w:val="VerbatimChar"/>
        </w:rPr>
        <w:t xml:space="preserve">✖ For variable `edu` (`motivation`) and "estimate", "p.value", "conf.low", and</w:t>
      </w:r>
      <w:r>
        <w:br/>
      </w:r>
      <w:r>
        <w:rPr>
          <w:rStyle w:val="VerbatimChar"/>
        </w:rPr>
        <w:t xml:space="preserve">  "conf.high" statistics: FEXACT error 501. The hash table key cannot be</w:t>
      </w:r>
      <w:r>
        <w:br/>
      </w:r>
      <w:r>
        <w:rPr>
          <w:rStyle w:val="VerbatimChar"/>
        </w:rPr>
        <w:t xml:space="preserve">  computed because the largest key is larger than the largest representable</w:t>
      </w:r>
      <w:r>
        <w:br/>
      </w:r>
      <w:r>
        <w:rPr>
          <w:rStyle w:val="VerbatimChar"/>
        </w:rPr>
        <w:t xml:space="preserve">  int. The algorithm cannot proceed. Reduce the workspace, consider using</w:t>
      </w:r>
      <w:r>
        <w:br/>
      </w:r>
      <w:r>
        <w:rPr>
          <w:rStyle w:val="VerbatimChar"/>
        </w:rPr>
        <w:t xml:space="preserve">  'simulate.p.value=TRUE' or another algorithm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asy system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lping communit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ncentiv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Knowing res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ceiving advic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rust in MoH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%, 7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%, 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2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%, 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%, 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, 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, 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7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%, 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%, 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, 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%, 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, 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%, 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%, 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%, 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%, 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%, 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%, 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%, 4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5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%, 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, 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%, 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%, 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%, 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, 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%, 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%, 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, 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%, 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%, 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, 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, 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%, 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%, 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%, 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%, 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%, 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%, 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, 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, 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%, 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%, 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, 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%, 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%, 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%, 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%, 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, 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%, 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1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1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5"/>
    <w:bookmarkStart w:id="26" w:name="table-26.-1"/>
    <w:p>
      <w:pPr>
        <w:pStyle w:val="Heading2"/>
      </w:pPr>
      <w:r>
        <w:t xml:space="preserve">Table 26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eedb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confident with phon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or networ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ivacy concern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%, 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%, 6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, 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%, 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%, 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%, 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%, 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%, 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%, 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%, 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, 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, 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%, 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%, 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%, 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%, 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%, 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%, 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, 5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%, 7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%, 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%, 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%, 5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%, 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, 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%, 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, 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%, 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%, 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%, 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%, 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%, 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%, 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%, 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23_26</dc:title>
  <dc:creator/>
  <cp:keywords/>
  <dcterms:created xsi:type="dcterms:W3CDTF">2025-10-09T08:03:34Z</dcterms:created>
  <dcterms:modified xsi:type="dcterms:W3CDTF">2025-10-09T08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